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84091" w14:textId="0A41D708" w:rsidR="008B6CBB" w:rsidRPr="00F27DF1" w:rsidRDefault="008B6CBB" w:rsidP="008B6CBB">
      <w:pPr>
        <w:ind w:left="180"/>
        <w:jc w:val="center"/>
        <w:rPr>
          <w:rFonts w:asciiTheme="minorHAnsi" w:eastAsia="Calibri" w:hAnsiTheme="minorHAnsi" w:cstheme="minorHAnsi"/>
          <w:b/>
          <w:color w:val="000000"/>
          <w:sz w:val="32"/>
          <w:szCs w:val="32"/>
        </w:rPr>
      </w:pPr>
      <w:r w:rsidRPr="00F27DF1">
        <w:rPr>
          <w:rFonts w:asciiTheme="minorHAnsi" w:eastAsia="Calibri" w:hAnsiTheme="minorHAnsi" w:cstheme="minorHAnsi"/>
          <w:b/>
          <w:color w:val="000000"/>
          <w:sz w:val="32"/>
          <w:szCs w:val="32"/>
        </w:rPr>
        <w:t>PŘEDÁVACÍ PROTOKOL</w:t>
      </w:r>
    </w:p>
    <w:p w14:paraId="17FE92E8" w14:textId="45BBEE33" w:rsidR="00943928" w:rsidRPr="00F27DF1" w:rsidRDefault="00021447" w:rsidP="005716F2">
      <w:pPr>
        <w:jc w:val="center"/>
        <w:rPr>
          <w:rFonts w:asciiTheme="minorHAnsi" w:hAnsiTheme="minorHAnsi" w:cstheme="minorHAnsi"/>
          <w:sz w:val="20"/>
        </w:rPr>
      </w:pPr>
      <w:r w:rsidRPr="00F27DF1">
        <w:rPr>
          <w:rFonts w:asciiTheme="minorHAnsi" w:hAnsiTheme="minorHAnsi" w:cstheme="minorHAnsi"/>
          <w:sz w:val="20"/>
        </w:rPr>
        <w:t>v</w:t>
      </w:r>
      <w:r w:rsidR="00ED460F" w:rsidRPr="00F27DF1">
        <w:rPr>
          <w:rFonts w:asciiTheme="minorHAnsi" w:hAnsiTheme="minorHAnsi" w:cstheme="minorHAnsi"/>
          <w:sz w:val="20"/>
        </w:rPr>
        <w:t xml:space="preserve"> souladu </w:t>
      </w:r>
      <w:r w:rsidR="00F37EE0" w:rsidRPr="00F27DF1">
        <w:rPr>
          <w:rFonts w:asciiTheme="minorHAnsi" w:hAnsiTheme="minorHAnsi" w:cstheme="minorHAnsi"/>
          <w:sz w:val="20"/>
        </w:rPr>
        <w:t xml:space="preserve">s čl. </w:t>
      </w:r>
      <w:r w:rsidR="00F37EE0" w:rsidRPr="00F27DF1">
        <w:rPr>
          <w:rFonts w:asciiTheme="minorHAnsi" w:hAnsiTheme="minorHAnsi" w:cstheme="minorHAnsi"/>
          <w:sz w:val="20"/>
          <w:highlight w:val="lightGray"/>
        </w:rPr>
        <w:t>[DOPLNIT PŘI PŘEDÁNÍ]</w:t>
      </w:r>
      <w:r w:rsidR="00F37EE0" w:rsidRPr="00F27DF1">
        <w:rPr>
          <w:rFonts w:asciiTheme="minorHAnsi" w:hAnsiTheme="minorHAnsi" w:cstheme="minorHAnsi"/>
          <w:sz w:val="20"/>
        </w:rPr>
        <w:t xml:space="preserve"> </w:t>
      </w:r>
      <w:r w:rsidR="00ED7C73" w:rsidRPr="00F27DF1">
        <w:rPr>
          <w:rFonts w:asciiTheme="minorHAnsi" w:hAnsiTheme="minorHAnsi" w:cstheme="minorHAnsi"/>
          <w:sz w:val="20"/>
        </w:rPr>
        <w:t xml:space="preserve">rámcové smlouvy o poskytování služeb </w:t>
      </w:r>
      <w:r w:rsidR="00B0515F" w:rsidRPr="00F27DF1">
        <w:rPr>
          <w:rFonts w:asciiTheme="minorHAnsi" w:hAnsiTheme="minorHAnsi" w:cstheme="minorHAnsi"/>
          <w:sz w:val="20"/>
        </w:rPr>
        <w:t xml:space="preserve">ze dne </w:t>
      </w:r>
      <w:bookmarkStart w:id="0" w:name="_Hlk126917356"/>
      <w:r w:rsidR="00F37EE0" w:rsidRPr="00F27DF1">
        <w:rPr>
          <w:rFonts w:asciiTheme="minorHAnsi" w:hAnsiTheme="minorHAnsi" w:cstheme="minorHAnsi"/>
          <w:sz w:val="20"/>
          <w:highlight w:val="lightGray"/>
        </w:rPr>
        <w:t>[DOPLNIT PO UZAVŘENÍ SMLOUVY]</w:t>
      </w:r>
      <w:bookmarkEnd w:id="0"/>
      <w:r w:rsidR="00B0515F" w:rsidRPr="00F27DF1">
        <w:rPr>
          <w:rFonts w:asciiTheme="minorHAnsi" w:hAnsiTheme="minorHAnsi" w:cstheme="minorHAnsi"/>
          <w:sz w:val="20"/>
          <w:highlight w:val="lightGray"/>
        </w:rPr>
        <w:t>,</w:t>
      </w:r>
      <w:r w:rsidR="00B0515F" w:rsidRPr="00F27DF1">
        <w:rPr>
          <w:rFonts w:asciiTheme="minorHAnsi" w:hAnsiTheme="minorHAnsi" w:cstheme="minorHAnsi"/>
          <w:sz w:val="20"/>
        </w:rPr>
        <w:t xml:space="preserve"> </w:t>
      </w:r>
      <w:r w:rsidR="00ED7C73" w:rsidRPr="00F27DF1">
        <w:rPr>
          <w:rFonts w:asciiTheme="minorHAnsi" w:hAnsiTheme="minorHAnsi" w:cstheme="minorHAnsi"/>
          <w:sz w:val="20"/>
        </w:rPr>
        <w:t>č.</w:t>
      </w:r>
      <w:r w:rsidR="00EB5D5F" w:rsidRPr="00F27DF1">
        <w:rPr>
          <w:rFonts w:asciiTheme="minorHAnsi" w:hAnsiTheme="minorHAnsi" w:cstheme="minorHAnsi"/>
          <w:sz w:val="20"/>
        </w:rPr>
        <w:t> </w:t>
      </w:r>
      <w:r w:rsidR="00F37EE0" w:rsidRPr="00F27DF1">
        <w:rPr>
          <w:rFonts w:asciiTheme="minorHAnsi" w:hAnsiTheme="minorHAnsi" w:cstheme="minorHAnsi"/>
          <w:sz w:val="20"/>
          <w:highlight w:val="lightGray"/>
        </w:rPr>
        <w:t>[DOPLNIT PO UZAVŘENÍ SMLOUVY]</w:t>
      </w:r>
      <w:r w:rsidR="00F37EE0" w:rsidRPr="00F27DF1">
        <w:rPr>
          <w:rFonts w:asciiTheme="minorHAnsi" w:hAnsiTheme="minorHAnsi" w:cstheme="minorHAnsi"/>
          <w:sz w:val="20"/>
        </w:rPr>
        <w:t xml:space="preserve"> </w:t>
      </w:r>
      <w:r w:rsidR="00943928" w:rsidRPr="00F27DF1">
        <w:rPr>
          <w:rFonts w:asciiTheme="minorHAnsi" w:hAnsiTheme="minorHAnsi" w:cstheme="minorHAnsi"/>
          <w:sz w:val="20"/>
        </w:rPr>
        <w:t>(dále jen „</w:t>
      </w:r>
      <w:r w:rsidR="00943928" w:rsidRPr="00F27DF1">
        <w:rPr>
          <w:rFonts w:asciiTheme="minorHAnsi" w:hAnsiTheme="minorHAnsi" w:cstheme="minorHAnsi"/>
          <w:b/>
          <w:bCs/>
          <w:sz w:val="20"/>
        </w:rPr>
        <w:t>Smlouva</w:t>
      </w:r>
      <w:r w:rsidR="00943928" w:rsidRPr="00F27DF1">
        <w:rPr>
          <w:rFonts w:asciiTheme="minorHAnsi" w:hAnsiTheme="minorHAnsi" w:cstheme="minorHAnsi"/>
          <w:sz w:val="20"/>
        </w:rPr>
        <w:t>“)</w:t>
      </w:r>
    </w:p>
    <w:p w14:paraId="3DAE61CC" w14:textId="09ECE5A6" w:rsidR="00B01B45" w:rsidRPr="00F27DF1" w:rsidRDefault="00B01B45" w:rsidP="005716F2">
      <w:pPr>
        <w:jc w:val="center"/>
        <w:rPr>
          <w:rFonts w:asciiTheme="minorHAnsi" w:hAnsiTheme="minorHAnsi" w:cstheme="minorHAnsi"/>
          <w:b/>
          <w:sz w:val="20"/>
        </w:rPr>
      </w:pPr>
    </w:p>
    <w:p w14:paraId="6032CFA5" w14:textId="77777777" w:rsidR="00021447" w:rsidRPr="00F27DF1" w:rsidRDefault="00021447" w:rsidP="005716F2">
      <w:pPr>
        <w:jc w:val="center"/>
        <w:rPr>
          <w:rFonts w:asciiTheme="minorHAnsi" w:hAnsiTheme="minorHAnsi" w:cstheme="minorHAnsi"/>
          <w:b/>
          <w:sz w:val="20"/>
        </w:rPr>
      </w:pPr>
    </w:p>
    <w:p w14:paraId="3CE5FE70" w14:textId="4671EF2D" w:rsidR="00F37EE0" w:rsidRPr="00F27DF1" w:rsidRDefault="00F37EE0" w:rsidP="00F27DF1">
      <w:pPr>
        <w:pStyle w:val="Zpat"/>
        <w:keepNext/>
        <w:keepLines/>
        <w:tabs>
          <w:tab w:val="clear" w:pos="4153"/>
          <w:tab w:val="clear" w:pos="8306"/>
        </w:tabs>
        <w:suppressAutoHyphens/>
        <w:spacing w:before="0" w:after="0"/>
        <w:jc w:val="left"/>
        <w:rPr>
          <w:rFonts w:asciiTheme="minorHAnsi" w:hAnsiTheme="minorHAnsi" w:cstheme="minorHAnsi"/>
          <w:b/>
          <w:sz w:val="20"/>
          <w:lang w:val="cs-CZ"/>
        </w:rPr>
      </w:pPr>
      <w:r w:rsidRPr="00F27DF1">
        <w:rPr>
          <w:rFonts w:asciiTheme="minorHAnsi" w:hAnsiTheme="minorHAnsi" w:cstheme="minorHAnsi"/>
          <w:b/>
          <w:sz w:val="20"/>
          <w:lang w:val="cs-CZ"/>
        </w:rPr>
        <w:t>Předávající</w:t>
      </w:r>
      <w:r w:rsidR="000D55A0">
        <w:rPr>
          <w:rFonts w:asciiTheme="minorHAnsi" w:hAnsiTheme="minorHAnsi" w:cstheme="minorHAnsi"/>
          <w:b/>
          <w:sz w:val="20"/>
          <w:lang w:val="cs-CZ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263"/>
        <w:gridCol w:w="6797"/>
      </w:tblGrid>
      <w:tr w:rsidR="00F37EE0" w:rsidRPr="00F27DF1" w14:paraId="30E0CA48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54F46AFA" w14:textId="131D1CE6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Název/Obchodní firma:</w:t>
            </w:r>
          </w:p>
        </w:tc>
        <w:tc>
          <w:tcPr>
            <w:tcW w:w="6797" w:type="dxa"/>
          </w:tcPr>
          <w:p w14:paraId="3FB8D56F" w14:textId="4EC0CB2B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/>
                <w:bCs/>
                <w:sz w:val="20"/>
                <w:highlight w:val="lightGray"/>
              </w:rPr>
              <w:t>[DOPLNIT PŘI PŘEDÁNÍ]</w:t>
            </w:r>
          </w:p>
        </w:tc>
      </w:tr>
      <w:tr w:rsidR="00F37EE0" w:rsidRPr="00F27DF1" w14:paraId="79D96A52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3ABD0685" w14:textId="5491966C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IČO:</w:t>
            </w:r>
          </w:p>
        </w:tc>
        <w:tc>
          <w:tcPr>
            <w:tcW w:w="6797" w:type="dxa"/>
          </w:tcPr>
          <w:p w14:paraId="00AFF868" w14:textId="553EFF12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sz w:val="20"/>
                <w:highlight w:val="lightGray"/>
              </w:rPr>
              <w:t>[DOPLNIT PŘI PŘEDÁNÍ]</w:t>
            </w:r>
          </w:p>
        </w:tc>
      </w:tr>
      <w:tr w:rsidR="00F37EE0" w:rsidRPr="00F27DF1" w14:paraId="5D9D2660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24D0C301" w14:textId="32DEE740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Sídlo:</w:t>
            </w:r>
          </w:p>
        </w:tc>
        <w:tc>
          <w:tcPr>
            <w:tcW w:w="6797" w:type="dxa"/>
          </w:tcPr>
          <w:p w14:paraId="77D5BC13" w14:textId="6CCC3632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sz w:val="20"/>
                <w:highlight w:val="lightGray"/>
              </w:rPr>
              <w:t>[DOPLNIT PŘI PŘEDÁNÍ]</w:t>
            </w:r>
          </w:p>
        </w:tc>
      </w:tr>
      <w:tr w:rsidR="00F37EE0" w:rsidRPr="00F27DF1" w14:paraId="008E60BB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70D62C47" w14:textId="7B9F3A5E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Zástupce:</w:t>
            </w:r>
          </w:p>
        </w:tc>
        <w:tc>
          <w:tcPr>
            <w:tcW w:w="6797" w:type="dxa"/>
          </w:tcPr>
          <w:p w14:paraId="636DA636" w14:textId="71480224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sz w:val="20"/>
                <w:highlight w:val="lightGray"/>
              </w:rPr>
              <w:t>[DOPLNIT PŘI PŘEDÁNÍ]</w:t>
            </w:r>
          </w:p>
        </w:tc>
      </w:tr>
      <w:tr w:rsidR="00F37EE0" w:rsidRPr="00F27DF1" w14:paraId="7C520686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712183C1" w14:textId="5F9256CC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Kontakt:</w:t>
            </w:r>
          </w:p>
        </w:tc>
        <w:tc>
          <w:tcPr>
            <w:tcW w:w="6797" w:type="dxa"/>
          </w:tcPr>
          <w:p w14:paraId="2DC86832" w14:textId="72870128" w:rsidR="00F37EE0" w:rsidRPr="00F27DF1" w:rsidRDefault="00F37EE0" w:rsidP="00F37EE0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sz w:val="20"/>
                <w:highlight w:val="lightGray"/>
              </w:rPr>
              <w:t>[DOPLNIT PŘI PŘEDÁNÍ]</w:t>
            </w:r>
          </w:p>
        </w:tc>
      </w:tr>
    </w:tbl>
    <w:p w14:paraId="3E35B84F" w14:textId="0BA99313" w:rsidR="000D55A0" w:rsidRDefault="000D55A0" w:rsidP="008E3E52">
      <w:pPr>
        <w:pStyle w:val="Zpat"/>
        <w:keepNext/>
        <w:keepLines/>
        <w:tabs>
          <w:tab w:val="left" w:pos="1418"/>
        </w:tabs>
        <w:suppressAutoHyphens/>
        <w:spacing w:before="0" w:after="0"/>
        <w:rPr>
          <w:rFonts w:asciiTheme="minorHAnsi" w:hAnsiTheme="minorHAnsi" w:cstheme="minorHAnsi"/>
          <w:sz w:val="20"/>
          <w:lang w:val="cs-CZ"/>
        </w:rPr>
      </w:pPr>
      <w:r>
        <w:rPr>
          <w:rFonts w:asciiTheme="minorHAnsi" w:hAnsiTheme="minorHAnsi" w:cstheme="minorHAnsi"/>
          <w:sz w:val="20"/>
          <w:lang w:val="cs-CZ"/>
        </w:rPr>
        <w:t>dále jen „</w:t>
      </w:r>
      <w:r w:rsidRPr="001F7BE6">
        <w:rPr>
          <w:rFonts w:asciiTheme="minorHAnsi" w:hAnsiTheme="minorHAnsi" w:cstheme="minorHAnsi"/>
          <w:b/>
          <w:sz w:val="20"/>
          <w:lang w:val="cs-CZ"/>
        </w:rPr>
        <w:t>Předávající</w:t>
      </w:r>
      <w:r>
        <w:rPr>
          <w:rFonts w:asciiTheme="minorHAnsi" w:hAnsiTheme="minorHAnsi" w:cstheme="minorHAnsi"/>
          <w:sz w:val="20"/>
          <w:lang w:val="cs-CZ"/>
        </w:rPr>
        <w:t>“</w:t>
      </w:r>
    </w:p>
    <w:p w14:paraId="523390C3" w14:textId="36679116" w:rsidR="00ED7C73" w:rsidRPr="00F27DF1" w:rsidRDefault="00A0272C" w:rsidP="00F27DF1">
      <w:pPr>
        <w:pStyle w:val="Zpat"/>
        <w:keepNext/>
        <w:keepLines/>
        <w:tabs>
          <w:tab w:val="left" w:pos="1418"/>
        </w:tabs>
        <w:suppressAutoHyphens/>
        <w:rPr>
          <w:rFonts w:asciiTheme="minorHAnsi" w:hAnsiTheme="minorHAnsi" w:cstheme="minorHAnsi"/>
          <w:sz w:val="20"/>
          <w:lang w:val="cs-CZ"/>
        </w:rPr>
      </w:pPr>
      <w:r w:rsidRPr="00F27DF1">
        <w:rPr>
          <w:rFonts w:asciiTheme="minorHAnsi" w:hAnsiTheme="minorHAnsi" w:cstheme="minorHAnsi"/>
          <w:sz w:val="20"/>
          <w:lang w:val="cs-CZ"/>
        </w:rPr>
        <w:t>a</w:t>
      </w:r>
    </w:p>
    <w:p w14:paraId="1F457231" w14:textId="2E1F91B2" w:rsidR="006E4283" w:rsidRPr="00F27DF1" w:rsidRDefault="00D81A79" w:rsidP="00F27DF1">
      <w:pPr>
        <w:pStyle w:val="Zpat"/>
        <w:keepNext/>
        <w:keepLines/>
        <w:tabs>
          <w:tab w:val="clear" w:pos="4153"/>
          <w:tab w:val="clear" w:pos="8306"/>
        </w:tabs>
        <w:suppressAutoHyphens/>
        <w:spacing w:before="0" w:after="0"/>
        <w:jc w:val="left"/>
        <w:rPr>
          <w:rFonts w:asciiTheme="minorHAnsi" w:hAnsiTheme="minorHAnsi" w:cstheme="minorHAnsi"/>
          <w:b/>
          <w:bCs/>
          <w:sz w:val="20"/>
          <w:lang w:val="cs-CZ"/>
        </w:rPr>
      </w:pPr>
      <w:r w:rsidRPr="00F27DF1">
        <w:rPr>
          <w:rFonts w:asciiTheme="minorHAnsi" w:hAnsiTheme="minorHAnsi" w:cstheme="minorHAnsi"/>
          <w:b/>
          <w:sz w:val="20"/>
          <w:lang w:val="cs-CZ"/>
        </w:rPr>
        <w:t>Přebírající</w:t>
      </w:r>
      <w:r w:rsidR="006E4283" w:rsidRPr="00F27DF1">
        <w:rPr>
          <w:rFonts w:asciiTheme="minorHAnsi" w:hAnsiTheme="minorHAnsi" w:cstheme="minorHAnsi"/>
          <w:b/>
          <w:sz w:val="20"/>
        </w:rPr>
        <w:t xml:space="preserve">: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263"/>
        <w:gridCol w:w="6797"/>
      </w:tblGrid>
      <w:tr w:rsidR="00D81A79" w:rsidRPr="00F27DF1" w14:paraId="2777125F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1D9DD6C3" w14:textId="69B6E2C0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Název/Obchodní firma:</w:t>
            </w:r>
          </w:p>
        </w:tc>
        <w:tc>
          <w:tcPr>
            <w:tcW w:w="6797" w:type="dxa"/>
          </w:tcPr>
          <w:p w14:paraId="4B44BF98" w14:textId="4B059F40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/>
                <w:bCs/>
                <w:sz w:val="20"/>
                <w:highlight w:val="lightGray"/>
              </w:rPr>
              <w:t>[DOPLNIT PŘI PŘEDÁNÍ]</w:t>
            </w:r>
          </w:p>
        </w:tc>
      </w:tr>
      <w:tr w:rsidR="00D81A79" w:rsidRPr="00F27DF1" w14:paraId="18F8DEA0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1E088C6C" w14:textId="7670E086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IČO:</w:t>
            </w:r>
          </w:p>
        </w:tc>
        <w:tc>
          <w:tcPr>
            <w:tcW w:w="6797" w:type="dxa"/>
          </w:tcPr>
          <w:p w14:paraId="48FFD0C5" w14:textId="51C663E2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sz w:val="20"/>
                <w:highlight w:val="lightGray"/>
              </w:rPr>
              <w:t>[DOPLNIT PŘI PŘEDÁNÍ]</w:t>
            </w:r>
          </w:p>
        </w:tc>
      </w:tr>
      <w:tr w:rsidR="00D81A79" w:rsidRPr="00F27DF1" w14:paraId="1E04FB37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1E81576D" w14:textId="75FFA4C2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Sídlo:</w:t>
            </w:r>
          </w:p>
        </w:tc>
        <w:tc>
          <w:tcPr>
            <w:tcW w:w="6797" w:type="dxa"/>
          </w:tcPr>
          <w:p w14:paraId="6303A605" w14:textId="760C9133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sz w:val="20"/>
                <w:highlight w:val="lightGray"/>
              </w:rPr>
              <w:t>[DOPLNIT PŘI PŘEDÁNÍ]</w:t>
            </w:r>
          </w:p>
        </w:tc>
      </w:tr>
      <w:tr w:rsidR="00D81A79" w:rsidRPr="00F27DF1" w14:paraId="6D86C6CD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402627F3" w14:textId="25955F95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Zástupce:</w:t>
            </w:r>
          </w:p>
        </w:tc>
        <w:tc>
          <w:tcPr>
            <w:tcW w:w="6797" w:type="dxa"/>
          </w:tcPr>
          <w:p w14:paraId="12D76D3F" w14:textId="57462BF7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sz w:val="20"/>
                <w:highlight w:val="lightGray"/>
              </w:rPr>
              <w:t>[DOPLNIT PŘI PŘEDÁNÍ]</w:t>
            </w:r>
          </w:p>
        </w:tc>
      </w:tr>
      <w:tr w:rsidR="00D81A79" w:rsidRPr="00F27DF1" w14:paraId="4CF60FF7" w14:textId="77777777" w:rsidTr="00F27DF1">
        <w:tc>
          <w:tcPr>
            <w:tcW w:w="2263" w:type="dxa"/>
            <w:shd w:val="clear" w:color="auto" w:fill="D9D9D9" w:themeFill="background1" w:themeFillShade="D9"/>
          </w:tcPr>
          <w:p w14:paraId="66859A29" w14:textId="50234DD3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Cs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bCs/>
                <w:sz w:val="20"/>
                <w:lang w:val="cs-CZ"/>
              </w:rPr>
              <w:t>Kontakt:</w:t>
            </w:r>
          </w:p>
        </w:tc>
        <w:tc>
          <w:tcPr>
            <w:tcW w:w="6797" w:type="dxa"/>
          </w:tcPr>
          <w:p w14:paraId="2E78021E" w14:textId="04DB271A" w:rsidR="00D81A79" w:rsidRPr="00F27DF1" w:rsidRDefault="00D81A79" w:rsidP="00D81A79">
            <w:pPr>
              <w:pStyle w:val="Zpat"/>
              <w:keepNext/>
              <w:keepLines/>
              <w:tabs>
                <w:tab w:val="clear" w:pos="4153"/>
                <w:tab w:val="clear" w:pos="8306"/>
              </w:tabs>
              <w:suppressAutoHyphens/>
              <w:spacing w:before="0"/>
              <w:jc w:val="left"/>
              <w:rPr>
                <w:rFonts w:asciiTheme="minorHAnsi" w:hAnsiTheme="minorHAnsi" w:cstheme="minorHAnsi"/>
                <w:b/>
                <w:sz w:val="20"/>
                <w:lang w:val="cs-CZ"/>
              </w:rPr>
            </w:pPr>
            <w:r w:rsidRPr="00F27DF1">
              <w:rPr>
                <w:rFonts w:asciiTheme="minorHAnsi" w:hAnsiTheme="minorHAnsi" w:cstheme="minorHAnsi"/>
                <w:sz w:val="20"/>
                <w:highlight w:val="lightGray"/>
              </w:rPr>
              <w:t>[DOPLNIT PŘI PŘEDÁNÍ]</w:t>
            </w:r>
          </w:p>
        </w:tc>
      </w:tr>
    </w:tbl>
    <w:p w14:paraId="18C75B80" w14:textId="276E25B7" w:rsidR="00F37EE0" w:rsidRPr="00F27DF1" w:rsidRDefault="00F37EE0" w:rsidP="00F37EE0">
      <w:pPr>
        <w:pStyle w:val="Zpat"/>
        <w:keepNext/>
        <w:keepLines/>
        <w:tabs>
          <w:tab w:val="left" w:pos="1418"/>
        </w:tabs>
        <w:suppressAutoHyphens/>
        <w:spacing w:before="0" w:after="0"/>
        <w:rPr>
          <w:rFonts w:asciiTheme="minorHAnsi" w:hAnsiTheme="minorHAnsi" w:cstheme="minorHAnsi"/>
          <w:iCs/>
          <w:sz w:val="20"/>
          <w:lang w:val="cs-CZ"/>
        </w:rPr>
      </w:pPr>
      <w:r w:rsidRPr="00F27DF1">
        <w:rPr>
          <w:rFonts w:asciiTheme="minorHAnsi" w:hAnsiTheme="minorHAnsi" w:cstheme="minorHAnsi"/>
          <w:iCs/>
          <w:sz w:val="20"/>
          <w:lang w:val="cs-CZ"/>
        </w:rPr>
        <w:t>dále jen „</w:t>
      </w:r>
      <w:r w:rsidRPr="00F27DF1">
        <w:rPr>
          <w:rFonts w:asciiTheme="minorHAnsi" w:hAnsiTheme="minorHAnsi" w:cstheme="minorHAnsi"/>
          <w:b/>
          <w:bCs/>
          <w:iCs/>
          <w:sz w:val="20"/>
          <w:lang w:val="cs-CZ"/>
        </w:rPr>
        <w:t>Přebírající</w:t>
      </w:r>
      <w:r w:rsidRPr="00F27DF1">
        <w:rPr>
          <w:rFonts w:asciiTheme="minorHAnsi" w:hAnsiTheme="minorHAnsi" w:cstheme="minorHAnsi"/>
          <w:iCs/>
          <w:sz w:val="20"/>
          <w:lang w:val="cs-CZ"/>
        </w:rPr>
        <w:t>“</w:t>
      </w:r>
    </w:p>
    <w:p w14:paraId="38D3771C" w14:textId="77777777" w:rsidR="00B0515F" w:rsidRPr="00F27DF1" w:rsidRDefault="00B0515F" w:rsidP="005716F2">
      <w:pPr>
        <w:pStyle w:val="Zpat"/>
        <w:keepNext/>
        <w:keepLines/>
        <w:tabs>
          <w:tab w:val="left" w:pos="1418"/>
        </w:tabs>
        <w:suppressAutoHyphens/>
        <w:spacing w:before="0" w:after="0"/>
        <w:rPr>
          <w:rFonts w:asciiTheme="minorHAnsi" w:hAnsiTheme="minorHAnsi" w:cstheme="minorHAnsi"/>
          <w:b/>
          <w:sz w:val="20"/>
          <w:lang w:val="cs-CZ"/>
        </w:rPr>
      </w:pPr>
    </w:p>
    <w:p w14:paraId="0BF46B4A" w14:textId="7F73A6A6" w:rsidR="00B01B45" w:rsidRPr="00F27DF1" w:rsidRDefault="00B01B45" w:rsidP="005716F2">
      <w:pPr>
        <w:rPr>
          <w:rFonts w:asciiTheme="minorHAnsi" w:hAnsiTheme="minorHAnsi" w:cstheme="minorHAnsi"/>
          <w:b/>
          <w:sz w:val="20"/>
        </w:rPr>
      </w:pPr>
      <w:r w:rsidRPr="00F27DF1">
        <w:rPr>
          <w:rFonts w:asciiTheme="minorHAnsi" w:hAnsiTheme="minorHAnsi" w:cstheme="minorHAnsi"/>
          <w:b/>
          <w:sz w:val="20"/>
        </w:rPr>
        <w:t xml:space="preserve">Předmět </w:t>
      </w:r>
      <w:proofErr w:type="gramStart"/>
      <w:r w:rsidRPr="00F27DF1">
        <w:rPr>
          <w:rFonts w:asciiTheme="minorHAnsi" w:hAnsiTheme="minorHAnsi" w:cstheme="minorHAnsi"/>
          <w:b/>
          <w:sz w:val="20"/>
        </w:rPr>
        <w:t>předání:</w:t>
      </w:r>
      <w:r w:rsidR="003955D4" w:rsidRPr="00F27DF1">
        <w:rPr>
          <w:rFonts w:asciiTheme="minorHAnsi" w:hAnsiTheme="minorHAnsi" w:cstheme="minorHAnsi"/>
          <w:b/>
          <w:sz w:val="20"/>
        </w:rPr>
        <w:t>*</w:t>
      </w:r>
      <w:proofErr w:type="gramEnd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426"/>
        <w:gridCol w:w="1389"/>
        <w:gridCol w:w="4245"/>
      </w:tblGrid>
      <w:tr w:rsidR="00FC770A" w:rsidRPr="00F27DF1" w14:paraId="294DFD6A" w14:textId="77777777" w:rsidTr="00A52C4A">
        <w:tc>
          <w:tcPr>
            <w:tcW w:w="3426" w:type="dxa"/>
            <w:shd w:val="clear" w:color="auto" w:fill="D9D9D9" w:themeFill="background1" w:themeFillShade="D9"/>
          </w:tcPr>
          <w:p w14:paraId="53F90E05" w14:textId="5F7C2873" w:rsidR="00FC770A" w:rsidRPr="00F27DF1" w:rsidRDefault="000A096F" w:rsidP="00AE2793">
            <w:pPr>
              <w:rPr>
                <w:rFonts w:asciiTheme="minorHAnsi" w:hAnsiTheme="minorHAnsi" w:cstheme="minorHAnsi"/>
                <w:sz w:val="20"/>
              </w:rPr>
            </w:pPr>
            <w:r w:rsidRPr="00F27DF1">
              <w:rPr>
                <w:rFonts w:asciiTheme="minorHAnsi" w:hAnsiTheme="minorHAnsi" w:cstheme="minorHAnsi"/>
                <w:sz w:val="20"/>
              </w:rPr>
              <w:t>Popis</w:t>
            </w:r>
            <w:r w:rsidR="00A52C4A" w:rsidRPr="00F27DF1">
              <w:rPr>
                <w:rFonts w:asciiTheme="minorHAnsi" w:hAnsiTheme="minorHAnsi" w:cstheme="minorHAnsi"/>
                <w:sz w:val="20"/>
              </w:rPr>
              <w:t>/označení</w:t>
            </w:r>
          </w:p>
        </w:tc>
        <w:tc>
          <w:tcPr>
            <w:tcW w:w="1389" w:type="dxa"/>
            <w:shd w:val="clear" w:color="auto" w:fill="D9D9D9" w:themeFill="background1" w:themeFillShade="D9"/>
          </w:tcPr>
          <w:p w14:paraId="149BBC3F" w14:textId="7FC3AE3E" w:rsidR="00FC770A" w:rsidRPr="00F27DF1" w:rsidRDefault="00A52C4A" w:rsidP="00AE2793">
            <w:pPr>
              <w:rPr>
                <w:rFonts w:asciiTheme="minorHAnsi" w:hAnsiTheme="minorHAnsi" w:cstheme="minorHAnsi"/>
                <w:sz w:val="20"/>
              </w:rPr>
            </w:pPr>
            <w:r w:rsidRPr="00F27DF1">
              <w:rPr>
                <w:rFonts w:asciiTheme="minorHAnsi" w:hAnsiTheme="minorHAnsi" w:cstheme="minorHAnsi"/>
                <w:sz w:val="20"/>
              </w:rPr>
              <w:t>Počet kusů</w:t>
            </w:r>
          </w:p>
        </w:tc>
        <w:tc>
          <w:tcPr>
            <w:tcW w:w="4245" w:type="dxa"/>
            <w:shd w:val="clear" w:color="auto" w:fill="D9D9D9" w:themeFill="background1" w:themeFillShade="D9"/>
          </w:tcPr>
          <w:p w14:paraId="35917BFA" w14:textId="0450608B" w:rsidR="00FC770A" w:rsidRPr="00F27DF1" w:rsidRDefault="00A52C4A" w:rsidP="00AE2793">
            <w:pPr>
              <w:rPr>
                <w:rFonts w:asciiTheme="minorHAnsi" w:hAnsiTheme="minorHAnsi" w:cstheme="minorHAnsi"/>
                <w:sz w:val="20"/>
              </w:rPr>
            </w:pPr>
            <w:r w:rsidRPr="00F27DF1">
              <w:rPr>
                <w:rFonts w:asciiTheme="minorHAnsi" w:hAnsiTheme="minorHAnsi" w:cstheme="minorHAnsi"/>
                <w:sz w:val="20"/>
              </w:rPr>
              <w:t>Poznámka (bližší specifikace, stav věci apod.)</w:t>
            </w:r>
          </w:p>
        </w:tc>
      </w:tr>
      <w:tr w:rsidR="00FC770A" w:rsidRPr="00F27DF1" w14:paraId="3B15F32D" w14:textId="4A462E45" w:rsidTr="00A52C4A">
        <w:tc>
          <w:tcPr>
            <w:tcW w:w="3426" w:type="dxa"/>
          </w:tcPr>
          <w:p w14:paraId="5F683068" w14:textId="6DA756FE" w:rsidR="00FC770A" w:rsidRPr="00F27DF1" w:rsidRDefault="00FC770A" w:rsidP="00AE2793">
            <w:pPr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1389" w:type="dxa"/>
          </w:tcPr>
          <w:p w14:paraId="12A344EC" w14:textId="77777777" w:rsidR="00FC770A" w:rsidRPr="00F27DF1" w:rsidRDefault="00FC770A" w:rsidP="00AE2793">
            <w:pPr>
              <w:rPr>
                <w:rFonts w:asciiTheme="minorHAnsi" w:hAnsiTheme="minorHAnsi" w:cstheme="minorHAnsi"/>
                <w:sz w:val="20"/>
                <w:highlight w:val="lightGray"/>
              </w:rPr>
            </w:pPr>
          </w:p>
        </w:tc>
        <w:tc>
          <w:tcPr>
            <w:tcW w:w="4245" w:type="dxa"/>
          </w:tcPr>
          <w:p w14:paraId="0169F2F9" w14:textId="77777777" w:rsidR="00FC770A" w:rsidRPr="00F27DF1" w:rsidRDefault="00FC770A" w:rsidP="00AE2793">
            <w:pPr>
              <w:rPr>
                <w:rFonts w:asciiTheme="minorHAnsi" w:hAnsiTheme="minorHAnsi" w:cstheme="minorHAnsi"/>
                <w:sz w:val="20"/>
                <w:highlight w:val="lightGray"/>
              </w:rPr>
            </w:pPr>
          </w:p>
        </w:tc>
      </w:tr>
    </w:tbl>
    <w:p w14:paraId="1C1AEE2D" w14:textId="556D8D0F" w:rsidR="00AE2793" w:rsidRPr="00F27DF1" w:rsidRDefault="003955D4" w:rsidP="005716F2">
      <w:pPr>
        <w:rPr>
          <w:rFonts w:asciiTheme="minorHAnsi" w:hAnsiTheme="minorHAnsi" w:cstheme="minorHAnsi"/>
          <w:bCs/>
          <w:i/>
          <w:iCs/>
          <w:sz w:val="20"/>
        </w:rPr>
      </w:pPr>
      <w:r w:rsidRPr="00F27DF1">
        <w:rPr>
          <w:rFonts w:asciiTheme="minorHAnsi" w:hAnsiTheme="minorHAnsi" w:cstheme="minorHAnsi"/>
          <w:b/>
          <w:i/>
          <w:iCs/>
          <w:sz w:val="20"/>
        </w:rPr>
        <w:t xml:space="preserve">* </w:t>
      </w:r>
      <w:r w:rsidRPr="00F27DF1">
        <w:rPr>
          <w:rFonts w:asciiTheme="minorHAnsi" w:hAnsiTheme="minorHAnsi" w:cstheme="minorHAnsi"/>
          <w:bCs/>
          <w:i/>
          <w:iCs/>
          <w:sz w:val="20"/>
        </w:rPr>
        <w:t>Tabulka bude přizpůsobena a vyplněna pro účely příslušného předání.</w:t>
      </w:r>
    </w:p>
    <w:p w14:paraId="5B5A1AE6" w14:textId="77777777" w:rsidR="0068599A" w:rsidRPr="00F27DF1" w:rsidRDefault="0068599A" w:rsidP="00AE2793">
      <w:pPr>
        <w:ind w:left="720"/>
        <w:rPr>
          <w:rFonts w:asciiTheme="minorHAnsi" w:hAnsiTheme="minorHAnsi" w:cstheme="minorHAnsi"/>
          <w:b/>
          <w:sz w:val="20"/>
        </w:rPr>
      </w:pPr>
    </w:p>
    <w:p w14:paraId="1F35BAF9" w14:textId="3D8E664D" w:rsidR="000214DD" w:rsidRPr="00F27DF1" w:rsidRDefault="000214DD" w:rsidP="71438834">
      <w:pPr>
        <w:rPr>
          <w:rFonts w:asciiTheme="minorHAnsi" w:hAnsiTheme="minorHAnsi" w:cstheme="minorHAnsi"/>
          <w:b/>
          <w:sz w:val="20"/>
        </w:rPr>
      </w:pPr>
      <w:r w:rsidRPr="00F27DF1">
        <w:rPr>
          <w:rFonts w:asciiTheme="minorHAnsi" w:hAnsiTheme="minorHAnsi" w:cstheme="minorHAnsi"/>
          <w:b/>
          <w:sz w:val="20"/>
        </w:rPr>
        <w:t xml:space="preserve">Další podstatné okolnosti </w:t>
      </w:r>
      <w:proofErr w:type="gramStart"/>
      <w:r w:rsidRPr="00F27DF1">
        <w:rPr>
          <w:rFonts w:asciiTheme="minorHAnsi" w:hAnsiTheme="minorHAnsi" w:cstheme="minorHAnsi"/>
          <w:b/>
          <w:sz w:val="20"/>
        </w:rPr>
        <w:t>předání:</w:t>
      </w:r>
      <w:r w:rsidR="00A03839" w:rsidRPr="00F27DF1">
        <w:rPr>
          <w:rFonts w:asciiTheme="minorHAnsi" w:hAnsiTheme="minorHAnsi" w:cstheme="minorHAnsi"/>
          <w:b/>
          <w:sz w:val="20"/>
        </w:rPr>
        <w:t>*</w:t>
      </w:r>
      <w:proofErr w:type="gramEnd"/>
      <w:r w:rsidR="00A03839" w:rsidRPr="00F27DF1">
        <w:rPr>
          <w:rFonts w:asciiTheme="minorHAnsi" w:hAnsiTheme="minorHAnsi" w:cstheme="minorHAnsi"/>
          <w:b/>
          <w:sz w:val="20"/>
        </w:rPr>
        <w:t>*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03839" w:rsidRPr="00F27DF1" w14:paraId="6A1BEFDF" w14:textId="77777777" w:rsidTr="00A03839">
        <w:trPr>
          <w:trHeight w:val="1814"/>
        </w:trPr>
        <w:tc>
          <w:tcPr>
            <w:tcW w:w="9060" w:type="dxa"/>
          </w:tcPr>
          <w:p w14:paraId="4E10806F" w14:textId="77777777" w:rsidR="00A03839" w:rsidRPr="00F27DF1" w:rsidRDefault="00A03839" w:rsidP="71438834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5DF21998" w14:textId="5FBC7EEF" w:rsidR="000214DD" w:rsidRPr="00F27DF1" w:rsidRDefault="00A03839" w:rsidP="71438834">
      <w:pPr>
        <w:rPr>
          <w:rFonts w:asciiTheme="minorHAnsi" w:hAnsiTheme="minorHAnsi" w:cstheme="minorHAnsi"/>
          <w:i/>
          <w:iCs/>
          <w:sz w:val="20"/>
        </w:rPr>
      </w:pPr>
      <w:r w:rsidRPr="00F27DF1">
        <w:rPr>
          <w:rFonts w:asciiTheme="minorHAnsi" w:hAnsiTheme="minorHAnsi" w:cstheme="minorHAnsi"/>
          <w:i/>
          <w:iCs/>
          <w:sz w:val="20"/>
        </w:rPr>
        <w:t>** Pole slouží k </w:t>
      </w:r>
      <w:r w:rsidR="00504774" w:rsidRPr="00F27DF1">
        <w:rPr>
          <w:rFonts w:asciiTheme="minorHAnsi" w:hAnsiTheme="minorHAnsi" w:cstheme="minorHAnsi"/>
          <w:i/>
          <w:iCs/>
          <w:sz w:val="20"/>
        </w:rPr>
        <w:t>zápisu</w:t>
      </w:r>
      <w:r w:rsidRPr="00F27DF1">
        <w:rPr>
          <w:rFonts w:asciiTheme="minorHAnsi" w:hAnsiTheme="minorHAnsi" w:cstheme="minorHAnsi"/>
          <w:i/>
          <w:iCs/>
          <w:sz w:val="20"/>
        </w:rPr>
        <w:t xml:space="preserve"> podstatných okolností předání, včetně například uvedení toho, že Přebírající odmítl předmět předání převzít, a související</w:t>
      </w:r>
      <w:r w:rsidR="00BA7ED3" w:rsidRPr="00F27DF1">
        <w:rPr>
          <w:rFonts w:asciiTheme="minorHAnsi" w:hAnsiTheme="minorHAnsi" w:cstheme="minorHAnsi"/>
          <w:i/>
          <w:iCs/>
          <w:sz w:val="20"/>
        </w:rPr>
        <w:t>ho</w:t>
      </w:r>
      <w:r w:rsidRPr="00F27DF1">
        <w:rPr>
          <w:rFonts w:asciiTheme="minorHAnsi" w:hAnsiTheme="minorHAnsi" w:cstheme="minorHAnsi"/>
          <w:i/>
          <w:iCs/>
          <w:sz w:val="20"/>
        </w:rPr>
        <w:t xml:space="preserve"> odůvodnění a stanoviska stran. </w:t>
      </w:r>
      <w:r w:rsidR="00EC6130" w:rsidRPr="00F27DF1">
        <w:rPr>
          <w:rFonts w:asciiTheme="minorHAnsi" w:hAnsiTheme="minorHAnsi" w:cstheme="minorHAnsi"/>
          <w:i/>
          <w:iCs/>
          <w:sz w:val="20"/>
        </w:rPr>
        <w:t xml:space="preserve">Nepostačuje-li prostor pole k uvedení všech </w:t>
      </w:r>
      <w:r w:rsidR="00BA7ED3" w:rsidRPr="00F27DF1">
        <w:rPr>
          <w:rFonts w:asciiTheme="minorHAnsi" w:hAnsiTheme="minorHAnsi" w:cstheme="minorHAnsi"/>
          <w:i/>
          <w:iCs/>
          <w:sz w:val="20"/>
        </w:rPr>
        <w:t>informací</w:t>
      </w:r>
      <w:r w:rsidR="00EC6130" w:rsidRPr="00F27DF1">
        <w:rPr>
          <w:rFonts w:asciiTheme="minorHAnsi" w:hAnsiTheme="minorHAnsi" w:cstheme="minorHAnsi"/>
          <w:i/>
          <w:iCs/>
          <w:sz w:val="20"/>
        </w:rPr>
        <w:t xml:space="preserve">, doplní se protokol o další </w:t>
      </w:r>
      <w:r w:rsidR="005C64B4" w:rsidRPr="00F27DF1">
        <w:rPr>
          <w:rFonts w:asciiTheme="minorHAnsi" w:hAnsiTheme="minorHAnsi" w:cstheme="minorHAnsi"/>
          <w:i/>
          <w:iCs/>
          <w:sz w:val="20"/>
        </w:rPr>
        <w:t>list/listy</w:t>
      </w:r>
      <w:r w:rsidR="00504774" w:rsidRPr="00F27DF1">
        <w:rPr>
          <w:rFonts w:asciiTheme="minorHAnsi" w:hAnsiTheme="minorHAnsi" w:cstheme="minorHAnsi"/>
          <w:i/>
          <w:iCs/>
          <w:sz w:val="20"/>
        </w:rPr>
        <w:t xml:space="preserve"> s pokračováním zápisu.</w:t>
      </w:r>
    </w:p>
    <w:p w14:paraId="1FE7A07B" w14:textId="77777777" w:rsidR="00A03839" w:rsidRPr="00F27DF1" w:rsidRDefault="00A03839" w:rsidP="71438834">
      <w:pPr>
        <w:rPr>
          <w:rFonts w:asciiTheme="minorHAnsi" w:hAnsiTheme="minorHAnsi" w:cstheme="minorHAnsi"/>
          <w:sz w:val="20"/>
        </w:rPr>
      </w:pPr>
    </w:p>
    <w:p w14:paraId="75BA190D" w14:textId="1131C6C7" w:rsidR="00375B1D" w:rsidRPr="00F27DF1" w:rsidRDefault="00F37EE0" w:rsidP="71438834">
      <w:pPr>
        <w:rPr>
          <w:rFonts w:asciiTheme="minorHAnsi" w:hAnsiTheme="minorHAnsi" w:cstheme="minorHAnsi"/>
          <w:sz w:val="20"/>
        </w:rPr>
      </w:pPr>
      <w:r w:rsidRPr="00F27DF1">
        <w:rPr>
          <w:rFonts w:asciiTheme="minorHAnsi" w:hAnsiTheme="minorHAnsi" w:cstheme="minorHAnsi"/>
          <w:sz w:val="20"/>
        </w:rPr>
        <w:t>Předávající a Přebírající</w:t>
      </w:r>
      <w:r w:rsidR="00ED460F" w:rsidRPr="00F27DF1">
        <w:rPr>
          <w:rFonts w:asciiTheme="minorHAnsi" w:hAnsiTheme="minorHAnsi" w:cstheme="minorHAnsi"/>
          <w:sz w:val="20"/>
        </w:rPr>
        <w:t xml:space="preserve"> prohlašují, že d</w:t>
      </w:r>
      <w:r w:rsidR="00943928" w:rsidRPr="00F27DF1">
        <w:rPr>
          <w:rFonts w:asciiTheme="minorHAnsi" w:hAnsiTheme="minorHAnsi" w:cstheme="minorHAnsi"/>
          <w:sz w:val="20"/>
        </w:rPr>
        <w:t xml:space="preserve">ne </w:t>
      </w:r>
      <w:r w:rsidRPr="00F27DF1">
        <w:rPr>
          <w:rFonts w:asciiTheme="minorHAnsi" w:hAnsiTheme="minorHAnsi" w:cstheme="minorHAnsi"/>
          <w:sz w:val="20"/>
          <w:highlight w:val="lightGray"/>
        </w:rPr>
        <w:t>[DOPLNIT PŘI PŘEDÁNÍ]</w:t>
      </w:r>
      <w:r w:rsidRPr="00F27DF1">
        <w:rPr>
          <w:rFonts w:asciiTheme="minorHAnsi" w:hAnsiTheme="minorHAnsi" w:cstheme="minorHAnsi"/>
          <w:sz w:val="20"/>
        </w:rPr>
        <w:t xml:space="preserve"> </w:t>
      </w:r>
      <w:r w:rsidR="00ED460F" w:rsidRPr="00F27DF1">
        <w:rPr>
          <w:rFonts w:asciiTheme="minorHAnsi" w:hAnsiTheme="minorHAnsi" w:cstheme="minorHAnsi"/>
          <w:sz w:val="20"/>
        </w:rPr>
        <w:t xml:space="preserve">došlo na místě </w:t>
      </w:r>
      <w:r w:rsidRPr="00F27DF1">
        <w:rPr>
          <w:rFonts w:asciiTheme="minorHAnsi" w:hAnsiTheme="minorHAnsi" w:cstheme="minorHAnsi"/>
          <w:sz w:val="20"/>
          <w:highlight w:val="lightGray"/>
        </w:rPr>
        <w:t>[DOPLNIT PŘI PŘEDÁNÍ]</w:t>
      </w:r>
      <w:r w:rsidRPr="00F27DF1">
        <w:rPr>
          <w:rFonts w:asciiTheme="minorHAnsi" w:hAnsiTheme="minorHAnsi" w:cstheme="minorHAnsi"/>
          <w:sz w:val="20"/>
        </w:rPr>
        <w:t xml:space="preserve"> </w:t>
      </w:r>
      <w:r w:rsidR="00943928" w:rsidRPr="00F27DF1">
        <w:rPr>
          <w:rFonts w:asciiTheme="minorHAnsi" w:hAnsiTheme="minorHAnsi" w:cstheme="minorHAnsi"/>
          <w:sz w:val="20"/>
        </w:rPr>
        <w:t>na</w:t>
      </w:r>
      <w:r w:rsidR="00001518">
        <w:rPr>
          <w:rFonts w:asciiTheme="minorHAnsi" w:hAnsiTheme="minorHAnsi" w:cstheme="minorHAnsi"/>
          <w:sz w:val="20"/>
        </w:rPr>
        <w:t> </w:t>
      </w:r>
      <w:r w:rsidR="00943928" w:rsidRPr="00F27DF1">
        <w:rPr>
          <w:rFonts w:asciiTheme="minorHAnsi" w:hAnsiTheme="minorHAnsi" w:cstheme="minorHAnsi"/>
          <w:sz w:val="20"/>
        </w:rPr>
        <w:t xml:space="preserve">adrese </w:t>
      </w:r>
      <w:r w:rsidRPr="00F27DF1">
        <w:rPr>
          <w:rFonts w:asciiTheme="minorHAnsi" w:hAnsiTheme="minorHAnsi" w:cstheme="minorHAnsi"/>
          <w:sz w:val="20"/>
          <w:highlight w:val="lightGray"/>
        </w:rPr>
        <w:t>[DOPLNIT PŘI PŘEDÁNÍ]</w:t>
      </w:r>
      <w:r w:rsidRPr="00F27DF1">
        <w:rPr>
          <w:rFonts w:asciiTheme="minorHAnsi" w:hAnsiTheme="minorHAnsi" w:cstheme="minorHAnsi"/>
          <w:sz w:val="20"/>
        </w:rPr>
        <w:t xml:space="preserve"> </w:t>
      </w:r>
      <w:r w:rsidR="00ED460F" w:rsidRPr="00F27DF1">
        <w:rPr>
          <w:rFonts w:asciiTheme="minorHAnsi" w:hAnsiTheme="minorHAnsi" w:cstheme="minorHAnsi"/>
          <w:sz w:val="20"/>
        </w:rPr>
        <w:t>v souladu s</w:t>
      </w:r>
      <w:r w:rsidR="6E5D6355" w:rsidRPr="00F27DF1">
        <w:rPr>
          <w:rFonts w:asciiTheme="minorHAnsi" w:hAnsiTheme="minorHAnsi" w:cstheme="minorHAnsi"/>
          <w:sz w:val="20"/>
        </w:rPr>
        <w:t xml:space="preserve"> ustanovením</w:t>
      </w:r>
      <w:r w:rsidR="00943928" w:rsidRPr="00F27DF1">
        <w:rPr>
          <w:rFonts w:asciiTheme="minorHAnsi" w:hAnsiTheme="minorHAnsi" w:cstheme="minorHAnsi"/>
          <w:sz w:val="20"/>
        </w:rPr>
        <w:t xml:space="preserve"> </w:t>
      </w:r>
      <w:r w:rsidRPr="00F27DF1">
        <w:rPr>
          <w:rFonts w:asciiTheme="minorHAnsi" w:hAnsiTheme="minorHAnsi" w:cstheme="minorHAnsi"/>
          <w:sz w:val="20"/>
          <w:highlight w:val="lightGray"/>
        </w:rPr>
        <w:t>[DOPLNIT PŘI PŘEDÁNÍ]</w:t>
      </w:r>
      <w:r w:rsidRPr="00F27DF1">
        <w:rPr>
          <w:rFonts w:asciiTheme="minorHAnsi" w:hAnsiTheme="minorHAnsi" w:cstheme="minorHAnsi"/>
          <w:sz w:val="20"/>
        </w:rPr>
        <w:t xml:space="preserve"> </w:t>
      </w:r>
      <w:r w:rsidR="00943928" w:rsidRPr="00F27DF1">
        <w:rPr>
          <w:rFonts w:asciiTheme="minorHAnsi" w:hAnsiTheme="minorHAnsi" w:cstheme="minorHAnsi"/>
          <w:sz w:val="20"/>
        </w:rPr>
        <w:t xml:space="preserve">Smlouvy </w:t>
      </w:r>
      <w:r w:rsidR="00ED460F" w:rsidRPr="00F27DF1">
        <w:rPr>
          <w:rFonts w:asciiTheme="minorHAnsi" w:hAnsiTheme="minorHAnsi" w:cstheme="minorHAnsi"/>
          <w:sz w:val="20"/>
        </w:rPr>
        <w:t>k předání</w:t>
      </w:r>
      <w:r w:rsidR="00943928" w:rsidRPr="00F27DF1">
        <w:rPr>
          <w:rFonts w:asciiTheme="minorHAnsi" w:hAnsiTheme="minorHAnsi" w:cstheme="minorHAnsi"/>
          <w:sz w:val="20"/>
        </w:rPr>
        <w:t xml:space="preserve"> </w:t>
      </w:r>
      <w:r w:rsidR="007171A9" w:rsidRPr="00F27DF1">
        <w:rPr>
          <w:rFonts w:asciiTheme="minorHAnsi" w:hAnsiTheme="minorHAnsi" w:cstheme="minorHAnsi"/>
          <w:sz w:val="20"/>
        </w:rPr>
        <w:t>výše uvedených předmětů předání</w:t>
      </w:r>
      <w:r w:rsidR="001E621C" w:rsidRPr="00F27DF1">
        <w:rPr>
          <w:rFonts w:asciiTheme="minorHAnsi" w:hAnsiTheme="minorHAnsi" w:cstheme="minorHAnsi"/>
          <w:sz w:val="20"/>
        </w:rPr>
        <w:t xml:space="preserve">. </w:t>
      </w:r>
    </w:p>
    <w:p w14:paraId="6DD696A6" w14:textId="77777777" w:rsidR="000E4762" w:rsidRPr="00F27DF1" w:rsidRDefault="000E4762" w:rsidP="005716F2">
      <w:pPr>
        <w:rPr>
          <w:rFonts w:asciiTheme="minorHAnsi" w:hAnsiTheme="minorHAnsi" w:cstheme="minorHAnsi"/>
          <w:sz w:val="20"/>
        </w:rPr>
      </w:pPr>
    </w:p>
    <w:p w14:paraId="5C5E4554" w14:textId="440FED8E" w:rsidR="000E4762" w:rsidRDefault="00AE2793" w:rsidP="005716F2">
      <w:pPr>
        <w:widowControl/>
        <w:overflowPunct/>
        <w:textAlignment w:val="auto"/>
        <w:rPr>
          <w:rFonts w:asciiTheme="minorHAnsi" w:hAnsiTheme="minorHAnsi" w:cstheme="minorHAnsi"/>
          <w:sz w:val="20"/>
        </w:rPr>
      </w:pPr>
      <w:r w:rsidRPr="00F27DF1">
        <w:rPr>
          <w:rFonts w:asciiTheme="minorHAnsi" w:hAnsiTheme="minorHAnsi" w:cstheme="minorHAnsi"/>
          <w:sz w:val="20"/>
        </w:rPr>
        <w:t>Předávající a Přebírající</w:t>
      </w:r>
      <w:r w:rsidR="000E4762" w:rsidRPr="00F27DF1">
        <w:rPr>
          <w:rFonts w:asciiTheme="minorHAnsi" w:hAnsiTheme="minorHAnsi" w:cstheme="minorHAnsi"/>
          <w:sz w:val="20"/>
        </w:rPr>
        <w:t xml:space="preserve"> shodně prohlašují, že si tento protokol před jeho podepsáním přečetl</w:t>
      </w:r>
      <w:r w:rsidR="00DC44F6" w:rsidRPr="00F27DF1">
        <w:rPr>
          <w:rFonts w:asciiTheme="minorHAnsi" w:hAnsiTheme="minorHAnsi" w:cstheme="minorHAnsi"/>
          <w:sz w:val="20"/>
        </w:rPr>
        <w:t>i</w:t>
      </w:r>
      <w:r w:rsidR="000E4762" w:rsidRPr="00F27DF1">
        <w:rPr>
          <w:rFonts w:asciiTheme="minorHAnsi" w:hAnsiTheme="minorHAnsi" w:cstheme="minorHAnsi"/>
          <w:sz w:val="20"/>
        </w:rPr>
        <w:t xml:space="preserve"> a že se souhlasí s</w:t>
      </w:r>
      <w:r w:rsidR="00001518">
        <w:rPr>
          <w:rFonts w:asciiTheme="minorHAnsi" w:hAnsiTheme="minorHAnsi" w:cstheme="minorHAnsi"/>
          <w:sz w:val="20"/>
        </w:rPr>
        <w:t> </w:t>
      </w:r>
      <w:r w:rsidR="000E4762" w:rsidRPr="00F27DF1">
        <w:rPr>
          <w:rFonts w:asciiTheme="minorHAnsi" w:hAnsiTheme="minorHAnsi" w:cstheme="minorHAnsi"/>
          <w:sz w:val="20"/>
        </w:rPr>
        <w:t xml:space="preserve">celým jeho obsahem, což stvrzují svými podpisy. </w:t>
      </w:r>
      <w:r w:rsidR="008E3396" w:rsidRPr="00F27DF1">
        <w:rPr>
          <w:rFonts w:asciiTheme="minorHAnsi" w:hAnsiTheme="minorHAnsi" w:cstheme="minorHAnsi"/>
          <w:sz w:val="20"/>
        </w:rPr>
        <w:t>Předávající</w:t>
      </w:r>
      <w:r w:rsidR="000E4762" w:rsidRPr="00F27DF1">
        <w:rPr>
          <w:rFonts w:asciiTheme="minorHAnsi" w:hAnsiTheme="minorHAnsi" w:cstheme="minorHAnsi"/>
          <w:sz w:val="20"/>
        </w:rPr>
        <w:t xml:space="preserve"> a </w:t>
      </w:r>
      <w:r w:rsidR="008E3396" w:rsidRPr="00F27DF1">
        <w:rPr>
          <w:rFonts w:asciiTheme="minorHAnsi" w:hAnsiTheme="minorHAnsi" w:cstheme="minorHAnsi"/>
          <w:sz w:val="20"/>
        </w:rPr>
        <w:t>Přebírající</w:t>
      </w:r>
      <w:r w:rsidR="000E4762" w:rsidRPr="00F27DF1">
        <w:rPr>
          <w:rFonts w:asciiTheme="minorHAnsi" w:hAnsiTheme="minorHAnsi" w:cstheme="minorHAnsi"/>
          <w:sz w:val="20"/>
        </w:rPr>
        <w:t xml:space="preserve"> prohlašují, že</w:t>
      </w:r>
      <w:r w:rsidR="003955D4" w:rsidRPr="00F27DF1">
        <w:rPr>
          <w:rFonts w:asciiTheme="minorHAnsi" w:hAnsiTheme="minorHAnsi" w:cstheme="minorHAnsi"/>
          <w:sz w:val="20"/>
        </w:rPr>
        <w:t> </w:t>
      </w:r>
      <w:r w:rsidR="000E4762" w:rsidRPr="00F27DF1">
        <w:rPr>
          <w:rFonts w:asciiTheme="minorHAnsi" w:hAnsiTheme="minorHAnsi" w:cstheme="minorHAnsi"/>
          <w:sz w:val="20"/>
        </w:rPr>
        <w:t>osoby podepisující tento protokol jsou k tomuto úkonu</w:t>
      </w:r>
      <w:r w:rsidR="00CE4B5A" w:rsidRPr="00F27DF1">
        <w:rPr>
          <w:rFonts w:asciiTheme="minorHAnsi" w:hAnsiTheme="minorHAnsi" w:cstheme="minorHAnsi"/>
          <w:sz w:val="20"/>
        </w:rPr>
        <w:t xml:space="preserve"> </w:t>
      </w:r>
      <w:r w:rsidR="000E4762" w:rsidRPr="00F27DF1">
        <w:rPr>
          <w:rFonts w:asciiTheme="minorHAnsi" w:hAnsiTheme="minorHAnsi" w:cstheme="minorHAnsi"/>
          <w:sz w:val="20"/>
        </w:rPr>
        <w:t>oprávněny.</w:t>
      </w:r>
    </w:p>
    <w:p w14:paraId="1E7DB0B6" w14:textId="77777777" w:rsidR="00F27DF1" w:rsidRDefault="00F27DF1" w:rsidP="00F27DF1">
      <w:pPr>
        <w:rPr>
          <w:rFonts w:asciiTheme="minorHAnsi" w:hAnsiTheme="minorHAnsi" w:cstheme="minorHAnsi"/>
          <w:szCs w:val="22"/>
        </w:rPr>
      </w:pPr>
    </w:p>
    <w:p w14:paraId="7B30AD66" w14:textId="24B3BD9B" w:rsidR="00B01B45" w:rsidRDefault="00F27DF1" w:rsidP="00F27DF1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Cs w:val="22"/>
        </w:rPr>
        <w:t xml:space="preserve">V </w:t>
      </w:r>
      <w:r w:rsidRPr="00F27DF1">
        <w:rPr>
          <w:rFonts w:asciiTheme="minorHAnsi" w:hAnsiTheme="minorHAnsi" w:cstheme="minorHAnsi"/>
          <w:sz w:val="20"/>
          <w:highlight w:val="lightGray"/>
        </w:rPr>
        <w:t>[DOPLNIT PŘI PŘEDÁNÍ]</w:t>
      </w:r>
      <w:r>
        <w:rPr>
          <w:rFonts w:asciiTheme="minorHAnsi" w:hAnsiTheme="minorHAnsi" w:cstheme="minorHAnsi"/>
          <w:sz w:val="20"/>
        </w:rPr>
        <w:t xml:space="preserve"> dne </w:t>
      </w:r>
      <w:r w:rsidRPr="00F27DF1">
        <w:rPr>
          <w:rFonts w:asciiTheme="minorHAnsi" w:hAnsiTheme="minorHAnsi" w:cstheme="minorHAnsi"/>
          <w:sz w:val="20"/>
          <w:highlight w:val="lightGray"/>
        </w:rPr>
        <w:t>[DOPLNIT PŘI PŘEDÁNÍ]</w:t>
      </w:r>
    </w:p>
    <w:p w14:paraId="76E473DB" w14:textId="77777777" w:rsidR="00F27DF1" w:rsidRDefault="00F27DF1" w:rsidP="00F27DF1">
      <w:pPr>
        <w:rPr>
          <w:rFonts w:asciiTheme="minorHAnsi" w:hAnsiTheme="minorHAnsi" w:cstheme="minorHAnsi"/>
          <w:sz w:val="20"/>
        </w:rPr>
      </w:pPr>
    </w:p>
    <w:p w14:paraId="75FCC2A8" w14:textId="1BF15FF3" w:rsidR="00001518" w:rsidRDefault="7F68F097" w:rsidP="7F68F097">
      <w:pPr>
        <w:rPr>
          <w:rFonts w:asciiTheme="minorHAnsi" w:hAnsiTheme="minorHAnsi" w:cstheme="minorBidi"/>
          <w:sz w:val="20"/>
        </w:rPr>
      </w:pPr>
      <w:r w:rsidRPr="7F68F097">
        <w:rPr>
          <w:rFonts w:asciiTheme="minorHAnsi" w:hAnsiTheme="minorHAnsi" w:cstheme="minorBidi"/>
          <w:sz w:val="20"/>
        </w:rPr>
        <w:t>za Předávajícího</w:t>
      </w:r>
      <w:r w:rsidR="00F27DF1">
        <w:tab/>
      </w:r>
      <w:r w:rsidR="00F27DF1">
        <w:tab/>
      </w:r>
      <w:r w:rsidR="00F27DF1">
        <w:tab/>
      </w:r>
      <w:r w:rsidR="00F27DF1">
        <w:tab/>
      </w:r>
      <w:r w:rsidR="00F27DF1">
        <w:tab/>
      </w:r>
      <w:r w:rsidR="00F27DF1">
        <w:tab/>
      </w:r>
      <w:r w:rsidRPr="7F68F097">
        <w:rPr>
          <w:rFonts w:asciiTheme="minorHAnsi" w:hAnsiTheme="minorHAnsi" w:cstheme="minorBidi"/>
          <w:sz w:val="20"/>
        </w:rPr>
        <w:t>za Přebírajícího</w:t>
      </w:r>
    </w:p>
    <w:p w14:paraId="2BFC5173" w14:textId="77777777" w:rsidR="00F27DF1" w:rsidRDefault="00F27DF1" w:rsidP="00F27DF1">
      <w:pPr>
        <w:rPr>
          <w:rFonts w:asciiTheme="minorHAnsi" w:hAnsiTheme="minorHAnsi" w:cstheme="minorHAnsi"/>
          <w:sz w:val="20"/>
        </w:rPr>
      </w:pPr>
    </w:p>
    <w:p w14:paraId="27B1EBC5" w14:textId="77777777" w:rsidR="00F27DF1" w:rsidRDefault="00F27DF1" w:rsidP="00F27DF1">
      <w:pPr>
        <w:rPr>
          <w:rFonts w:asciiTheme="minorHAnsi" w:hAnsiTheme="minorHAnsi" w:cstheme="minorHAnsi"/>
          <w:sz w:val="20"/>
        </w:rPr>
      </w:pPr>
    </w:p>
    <w:p w14:paraId="189B6934" w14:textId="4F08A74D" w:rsidR="00F27DF1" w:rsidRPr="00F27DF1" w:rsidRDefault="00F27DF1" w:rsidP="00F27DF1">
      <w:p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 w:val="20"/>
        </w:rPr>
        <w:t>______________________________</w:t>
      </w:r>
      <w:r w:rsidR="00001518">
        <w:rPr>
          <w:rFonts w:asciiTheme="minorHAnsi" w:hAnsiTheme="minorHAnsi" w:cstheme="minorHAnsi"/>
          <w:sz w:val="20"/>
        </w:rPr>
        <w:tab/>
      </w:r>
      <w:r w:rsidR="00001518">
        <w:rPr>
          <w:rFonts w:asciiTheme="minorHAnsi" w:hAnsiTheme="minorHAnsi" w:cstheme="minorHAnsi"/>
          <w:sz w:val="20"/>
        </w:rPr>
        <w:tab/>
      </w:r>
      <w:r w:rsidR="00001518">
        <w:rPr>
          <w:rFonts w:asciiTheme="minorHAnsi" w:hAnsiTheme="minorHAnsi" w:cstheme="minorHAnsi"/>
          <w:sz w:val="20"/>
        </w:rPr>
        <w:tab/>
        <w:t>______________________________</w:t>
      </w:r>
    </w:p>
    <w:sectPr w:rsidR="00F27DF1" w:rsidRPr="00F27DF1" w:rsidSect="005E51D7">
      <w:pgSz w:w="11906" w:h="16838"/>
      <w:pgMar w:top="1021" w:right="1418" w:bottom="102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94BFC" w14:textId="77777777" w:rsidR="006D07B3" w:rsidRDefault="006D07B3" w:rsidP="00C77A05">
      <w:r>
        <w:separator/>
      </w:r>
    </w:p>
  </w:endnote>
  <w:endnote w:type="continuationSeparator" w:id="0">
    <w:p w14:paraId="560E3754" w14:textId="77777777" w:rsidR="006D07B3" w:rsidRDefault="006D07B3" w:rsidP="00C77A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D5ECE" w14:textId="77777777" w:rsidR="006D07B3" w:rsidRDefault="006D07B3" w:rsidP="00C77A05">
      <w:r>
        <w:separator/>
      </w:r>
    </w:p>
  </w:footnote>
  <w:footnote w:type="continuationSeparator" w:id="0">
    <w:p w14:paraId="59CF2C6C" w14:textId="77777777" w:rsidR="006D07B3" w:rsidRDefault="006D07B3" w:rsidP="00C77A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014CD"/>
    <w:multiLevelType w:val="hybridMultilevel"/>
    <w:tmpl w:val="8236C862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CC33623"/>
    <w:multiLevelType w:val="hybridMultilevel"/>
    <w:tmpl w:val="196204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1472DE"/>
    <w:multiLevelType w:val="hybridMultilevel"/>
    <w:tmpl w:val="152214DE"/>
    <w:lvl w:ilvl="0" w:tplc="8D04407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zMxMbO0MDYzMrNU0lEKTi0uzszPAykwqgUAXbidiiwAAAA="/>
  </w:docVars>
  <w:rsids>
    <w:rsidRoot w:val="00B01B45"/>
    <w:rsid w:val="00001518"/>
    <w:rsid w:val="00021447"/>
    <w:rsid w:val="000214DD"/>
    <w:rsid w:val="00044D90"/>
    <w:rsid w:val="000464BC"/>
    <w:rsid w:val="00080D02"/>
    <w:rsid w:val="000852BB"/>
    <w:rsid w:val="0008608C"/>
    <w:rsid w:val="000A096F"/>
    <w:rsid w:val="000A09E4"/>
    <w:rsid w:val="000A2723"/>
    <w:rsid w:val="000C3573"/>
    <w:rsid w:val="000C7D33"/>
    <w:rsid w:val="000D55A0"/>
    <w:rsid w:val="000E4762"/>
    <w:rsid w:val="000E65E8"/>
    <w:rsid w:val="000E66DF"/>
    <w:rsid w:val="000E7013"/>
    <w:rsid w:val="000F4C37"/>
    <w:rsid w:val="00104373"/>
    <w:rsid w:val="0010648C"/>
    <w:rsid w:val="001070DD"/>
    <w:rsid w:val="00107CF1"/>
    <w:rsid w:val="00154B19"/>
    <w:rsid w:val="001554CF"/>
    <w:rsid w:val="00183B97"/>
    <w:rsid w:val="001E621C"/>
    <w:rsid w:val="001F7BE6"/>
    <w:rsid w:val="00223152"/>
    <w:rsid w:val="00260953"/>
    <w:rsid w:val="00274E0A"/>
    <w:rsid w:val="002E7A8A"/>
    <w:rsid w:val="00316DE1"/>
    <w:rsid w:val="003371C8"/>
    <w:rsid w:val="00365CAD"/>
    <w:rsid w:val="00375B1D"/>
    <w:rsid w:val="003955D4"/>
    <w:rsid w:val="00423C49"/>
    <w:rsid w:val="004316E1"/>
    <w:rsid w:val="0043738D"/>
    <w:rsid w:val="00456242"/>
    <w:rsid w:val="00465B19"/>
    <w:rsid w:val="00472E26"/>
    <w:rsid w:val="00493793"/>
    <w:rsid w:val="004973CF"/>
    <w:rsid w:val="004A4123"/>
    <w:rsid w:val="004A60FF"/>
    <w:rsid w:val="004B03B5"/>
    <w:rsid w:val="004B4C46"/>
    <w:rsid w:val="004B568E"/>
    <w:rsid w:val="004D07B8"/>
    <w:rsid w:val="004F3DFC"/>
    <w:rsid w:val="00504774"/>
    <w:rsid w:val="00521EBC"/>
    <w:rsid w:val="005716F2"/>
    <w:rsid w:val="005A262B"/>
    <w:rsid w:val="005A6745"/>
    <w:rsid w:val="005B539D"/>
    <w:rsid w:val="005C64B4"/>
    <w:rsid w:val="005E51D7"/>
    <w:rsid w:val="005F3AE4"/>
    <w:rsid w:val="00616D63"/>
    <w:rsid w:val="00630F5E"/>
    <w:rsid w:val="00632F62"/>
    <w:rsid w:val="00654146"/>
    <w:rsid w:val="0067039C"/>
    <w:rsid w:val="006736F6"/>
    <w:rsid w:val="00680AD6"/>
    <w:rsid w:val="0068599A"/>
    <w:rsid w:val="006B14C1"/>
    <w:rsid w:val="006C1480"/>
    <w:rsid w:val="006D07B3"/>
    <w:rsid w:val="006E4283"/>
    <w:rsid w:val="00701605"/>
    <w:rsid w:val="00711265"/>
    <w:rsid w:val="007171A9"/>
    <w:rsid w:val="007178DC"/>
    <w:rsid w:val="007527BB"/>
    <w:rsid w:val="00783AA8"/>
    <w:rsid w:val="00786049"/>
    <w:rsid w:val="007A015B"/>
    <w:rsid w:val="007A295E"/>
    <w:rsid w:val="007A304F"/>
    <w:rsid w:val="008153B8"/>
    <w:rsid w:val="00822750"/>
    <w:rsid w:val="00836274"/>
    <w:rsid w:val="008563A0"/>
    <w:rsid w:val="008617F6"/>
    <w:rsid w:val="0086445E"/>
    <w:rsid w:val="008B6CBB"/>
    <w:rsid w:val="008C2201"/>
    <w:rsid w:val="008C4A53"/>
    <w:rsid w:val="008E211A"/>
    <w:rsid w:val="008E3396"/>
    <w:rsid w:val="008E3E52"/>
    <w:rsid w:val="008F2F07"/>
    <w:rsid w:val="008F7224"/>
    <w:rsid w:val="008F748A"/>
    <w:rsid w:val="0090092B"/>
    <w:rsid w:val="009103F4"/>
    <w:rsid w:val="00936D79"/>
    <w:rsid w:val="00943928"/>
    <w:rsid w:val="00971F1D"/>
    <w:rsid w:val="0099456A"/>
    <w:rsid w:val="009964F9"/>
    <w:rsid w:val="009A3CCE"/>
    <w:rsid w:val="009B3545"/>
    <w:rsid w:val="009F667A"/>
    <w:rsid w:val="00A0272C"/>
    <w:rsid w:val="00A03839"/>
    <w:rsid w:val="00A276C9"/>
    <w:rsid w:val="00A52C4A"/>
    <w:rsid w:val="00A61B78"/>
    <w:rsid w:val="00A72BCA"/>
    <w:rsid w:val="00A77C46"/>
    <w:rsid w:val="00A90CCA"/>
    <w:rsid w:val="00AA5CCF"/>
    <w:rsid w:val="00AB27F0"/>
    <w:rsid w:val="00AC184D"/>
    <w:rsid w:val="00AD2203"/>
    <w:rsid w:val="00AE2793"/>
    <w:rsid w:val="00AE57B9"/>
    <w:rsid w:val="00AE790C"/>
    <w:rsid w:val="00B01B45"/>
    <w:rsid w:val="00B0515F"/>
    <w:rsid w:val="00B173EE"/>
    <w:rsid w:val="00B74586"/>
    <w:rsid w:val="00B87530"/>
    <w:rsid w:val="00BA5C6C"/>
    <w:rsid w:val="00BA7ED3"/>
    <w:rsid w:val="00BD56D9"/>
    <w:rsid w:val="00BF795E"/>
    <w:rsid w:val="00C018F0"/>
    <w:rsid w:val="00C03B05"/>
    <w:rsid w:val="00C6776E"/>
    <w:rsid w:val="00C77A05"/>
    <w:rsid w:val="00C813AE"/>
    <w:rsid w:val="00C919AF"/>
    <w:rsid w:val="00CC1B1C"/>
    <w:rsid w:val="00CC5028"/>
    <w:rsid w:val="00CC7842"/>
    <w:rsid w:val="00CE4B5A"/>
    <w:rsid w:val="00D03DB7"/>
    <w:rsid w:val="00D12B32"/>
    <w:rsid w:val="00D21B6D"/>
    <w:rsid w:val="00D81A79"/>
    <w:rsid w:val="00DB5193"/>
    <w:rsid w:val="00DC44F6"/>
    <w:rsid w:val="00DC682F"/>
    <w:rsid w:val="00DF1F2A"/>
    <w:rsid w:val="00E05D79"/>
    <w:rsid w:val="00E074FD"/>
    <w:rsid w:val="00E5342E"/>
    <w:rsid w:val="00E709F2"/>
    <w:rsid w:val="00E77928"/>
    <w:rsid w:val="00EA0EB7"/>
    <w:rsid w:val="00EB5D5F"/>
    <w:rsid w:val="00EC6130"/>
    <w:rsid w:val="00ED460F"/>
    <w:rsid w:val="00ED79B3"/>
    <w:rsid w:val="00ED7C73"/>
    <w:rsid w:val="00EE19AE"/>
    <w:rsid w:val="00EE4B0D"/>
    <w:rsid w:val="00EE6E7D"/>
    <w:rsid w:val="00F04DA3"/>
    <w:rsid w:val="00F062F2"/>
    <w:rsid w:val="00F27DF1"/>
    <w:rsid w:val="00F37EE0"/>
    <w:rsid w:val="00F81D49"/>
    <w:rsid w:val="00FC33E1"/>
    <w:rsid w:val="00FC770A"/>
    <w:rsid w:val="00FF2398"/>
    <w:rsid w:val="06A01379"/>
    <w:rsid w:val="08E52038"/>
    <w:rsid w:val="18FB4402"/>
    <w:rsid w:val="1C19BC67"/>
    <w:rsid w:val="1EBE86A1"/>
    <w:rsid w:val="1F515D29"/>
    <w:rsid w:val="2C428761"/>
    <w:rsid w:val="2DDE57C2"/>
    <w:rsid w:val="4152F3AD"/>
    <w:rsid w:val="462631FF"/>
    <w:rsid w:val="490A30B1"/>
    <w:rsid w:val="495DD2C1"/>
    <w:rsid w:val="4BA2DF80"/>
    <w:rsid w:val="4C7C4B26"/>
    <w:rsid w:val="507650A3"/>
    <w:rsid w:val="5305E3F7"/>
    <w:rsid w:val="60BDD2A5"/>
    <w:rsid w:val="61670F03"/>
    <w:rsid w:val="6317E474"/>
    <w:rsid w:val="67D65087"/>
    <w:rsid w:val="6E5D6355"/>
    <w:rsid w:val="71438834"/>
    <w:rsid w:val="758F6E25"/>
    <w:rsid w:val="78C70EE7"/>
    <w:rsid w:val="7C056E3F"/>
    <w:rsid w:val="7DA13EA0"/>
    <w:rsid w:val="7F68F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AAAACDF"/>
  <w15:chartTrackingRefBased/>
  <w15:docId w15:val="{8263C2BC-303F-46E6-8FB7-4E8859DA3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B01B45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2"/>
      <w:lang w:eastAsia="cs-CZ"/>
    </w:rPr>
  </w:style>
  <w:style w:type="paragraph" w:styleId="Nadpis1">
    <w:name w:val="heading 1"/>
    <w:basedOn w:val="Normln"/>
    <w:next w:val="Normln"/>
    <w:qFormat/>
    <w:rsid w:val="00B01B45"/>
    <w:pPr>
      <w:keepNext/>
      <w:spacing w:before="240" w:after="60"/>
      <w:jc w:val="left"/>
      <w:outlineLvl w:val="0"/>
    </w:pPr>
    <w:rPr>
      <w:rFonts w:ascii="Arial" w:hAnsi="Arial"/>
      <w:b/>
      <w:kern w:val="28"/>
      <w:sz w:val="36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6E4283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zkladn">
    <w:name w:val="základní"/>
    <w:basedOn w:val="Textvbloku"/>
    <w:rsid w:val="00B01B45"/>
    <w:pPr>
      <w:widowControl/>
      <w:overflowPunct/>
      <w:autoSpaceDE/>
      <w:autoSpaceDN/>
      <w:adjustRightInd/>
      <w:ind w:left="0" w:right="0"/>
      <w:textAlignment w:val="auto"/>
    </w:pPr>
    <w:rPr>
      <w:rFonts w:ascii="Arial" w:hAnsi="Arial"/>
      <w:lang w:eastAsia="en-US"/>
    </w:rPr>
  </w:style>
  <w:style w:type="paragraph" w:customStyle="1" w:styleId="zkladn0">
    <w:name w:val="zkladn"/>
    <w:basedOn w:val="Normln"/>
    <w:rsid w:val="00B01B45"/>
    <w:pPr>
      <w:widowControl/>
      <w:overflowPunct/>
      <w:autoSpaceDE/>
      <w:autoSpaceDN/>
      <w:adjustRightInd/>
      <w:spacing w:after="120"/>
      <w:textAlignment w:val="auto"/>
    </w:pPr>
    <w:rPr>
      <w:rFonts w:ascii="Arial" w:hAnsi="Arial" w:cs="Arial"/>
      <w:szCs w:val="22"/>
    </w:rPr>
  </w:style>
  <w:style w:type="paragraph" w:styleId="Textvbloku">
    <w:name w:val="Block Text"/>
    <w:basedOn w:val="Normln"/>
    <w:rsid w:val="00B01B45"/>
    <w:pPr>
      <w:spacing w:after="120"/>
      <w:ind w:left="1440" w:right="1440"/>
    </w:pPr>
  </w:style>
  <w:style w:type="paragraph" w:styleId="Zpat">
    <w:name w:val="footer"/>
    <w:basedOn w:val="Normln"/>
    <w:link w:val="ZpatChar"/>
    <w:rsid w:val="006E4283"/>
    <w:pPr>
      <w:widowControl/>
      <w:tabs>
        <w:tab w:val="center" w:pos="4153"/>
        <w:tab w:val="right" w:pos="8306"/>
      </w:tabs>
      <w:overflowPunct/>
      <w:autoSpaceDE/>
      <w:autoSpaceDN/>
      <w:adjustRightInd/>
      <w:spacing w:before="120" w:after="120"/>
      <w:textAlignment w:val="auto"/>
    </w:pPr>
    <w:rPr>
      <w:lang w:val="x-none" w:eastAsia="en-US"/>
    </w:rPr>
  </w:style>
  <w:style w:type="character" w:customStyle="1" w:styleId="ZpatChar">
    <w:name w:val="Zápatí Char"/>
    <w:link w:val="Zpat"/>
    <w:rsid w:val="006E4283"/>
    <w:rPr>
      <w:sz w:val="22"/>
      <w:lang w:val="x-none" w:eastAsia="en-US"/>
    </w:rPr>
  </w:style>
  <w:style w:type="character" w:customStyle="1" w:styleId="Nadpis2Char">
    <w:name w:val="Nadpis 2 Char"/>
    <w:link w:val="Nadpis2"/>
    <w:semiHidden/>
    <w:rsid w:val="006E428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styleId="Odkaznakoment">
    <w:name w:val="annotation reference"/>
    <w:rsid w:val="00943928"/>
    <w:rPr>
      <w:sz w:val="16"/>
      <w:szCs w:val="16"/>
    </w:rPr>
  </w:style>
  <w:style w:type="paragraph" w:styleId="Textkomente">
    <w:name w:val="annotation text"/>
    <w:basedOn w:val="Normln"/>
    <w:link w:val="TextkomenteChar"/>
    <w:rsid w:val="00943928"/>
    <w:rPr>
      <w:sz w:val="20"/>
    </w:rPr>
  </w:style>
  <w:style w:type="character" w:customStyle="1" w:styleId="TextkomenteChar">
    <w:name w:val="Text komentáře Char"/>
    <w:basedOn w:val="Standardnpsmoodstavce"/>
    <w:link w:val="Textkomente"/>
    <w:rsid w:val="00943928"/>
  </w:style>
  <w:style w:type="paragraph" w:styleId="Pedmtkomente">
    <w:name w:val="annotation subject"/>
    <w:basedOn w:val="Textkomente"/>
    <w:next w:val="Textkomente"/>
    <w:link w:val="PedmtkomenteChar"/>
    <w:rsid w:val="00943928"/>
    <w:rPr>
      <w:b/>
      <w:bCs/>
    </w:rPr>
  </w:style>
  <w:style w:type="character" w:customStyle="1" w:styleId="PedmtkomenteChar">
    <w:name w:val="Předmět komentáře Char"/>
    <w:link w:val="Pedmtkomente"/>
    <w:rsid w:val="00943928"/>
    <w:rPr>
      <w:b/>
      <w:bCs/>
    </w:rPr>
  </w:style>
  <w:style w:type="paragraph" w:styleId="Textbubliny">
    <w:name w:val="Balloon Text"/>
    <w:basedOn w:val="Normln"/>
    <w:link w:val="TextbublinyChar"/>
    <w:rsid w:val="0094392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943928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rsid w:val="000E47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C813AE"/>
    <w:rPr>
      <w:sz w:val="22"/>
      <w:lang w:eastAsia="cs-CZ"/>
    </w:rPr>
  </w:style>
  <w:style w:type="character" w:styleId="Hypertextovodkaz">
    <w:name w:val="Hyperlink"/>
    <w:basedOn w:val="Standardnpsmoodstavce"/>
    <w:rsid w:val="00E074FD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074FD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rsid w:val="00C77A05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C77A05"/>
    <w:rPr>
      <w:sz w:val="22"/>
      <w:lang w:eastAsia="cs-CZ"/>
    </w:rPr>
  </w:style>
  <w:style w:type="paragraph" w:styleId="Odstavecseseznamem">
    <w:name w:val="List Paragraph"/>
    <w:basedOn w:val="Normln"/>
    <w:uiPriority w:val="34"/>
    <w:qFormat/>
    <w:rsid w:val="003955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ustomXml" Target="../customXml/item3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6074605A5FCDB4F83B25E1D1611A531" ma:contentTypeVersion="23" ma:contentTypeDescription="Vytvoří nový dokument" ma:contentTypeScope="" ma:versionID="7c5dae44e52dfb868d92c0c76c7e9919">
  <xsd:schema xmlns:xsd="http://www.w3.org/2001/XMLSchema" xmlns:xs="http://www.w3.org/2001/XMLSchema" xmlns:p="http://schemas.microsoft.com/office/2006/metadata/properties" xmlns:ns2="fc3156d0-6477-4e59-85db-677a3ac3ddef" xmlns:ns3="107ea3ff-ebed-4698-b54c-04cca22f4541" xmlns:ns4="d067044f-c8a9-4d3c-af6b-3960191fe327" xmlns:ns5="0e971b8e-aa6f-435f-bb9a-f99ccc42ee61" xmlns:ns6="64c94459-a6c5-4cf5-89c0-115a7989494d" targetNamespace="http://schemas.microsoft.com/office/2006/metadata/properties" ma:root="true" ma:fieldsID="9d2d369d4890f1c370d3363dc56dcb33" ns2:_="" ns3:_="" ns4:_="" ns5:_="" ns6:_="">
    <xsd:import namespace="fc3156d0-6477-4e59-85db-677a3ac3ddef"/>
    <xsd:import namespace="107ea3ff-ebed-4698-b54c-04cca22f4541"/>
    <xsd:import namespace="d067044f-c8a9-4d3c-af6b-3960191fe327"/>
    <xsd:import namespace="0e971b8e-aa6f-435f-bb9a-f99ccc42ee61"/>
    <xsd:import namespace="64c94459-a6c5-4cf5-89c0-115a7989494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5:SharedWithDetails" minOccurs="0"/>
                <xsd:element ref="ns4:lcf76f155ced4ddcb4097134ff3c332f" minOccurs="0"/>
                <xsd:element ref="ns6:TaxCatchAll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156d0-6477-4e59-85db-677a3ac3dde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dexed="tru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7ea3ff-ebed-4698-b54c-04cca22f454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67044f-c8a9-4d3c-af6b-3960191fe3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Značky obrázků" ma:readOnly="false" ma:fieldId="{5cf76f15-5ced-4ddc-b409-7134ff3c332f}" ma:taxonomyMulti="true" ma:sspId="590eb72d-ad02-4f84-953f-902ab4317d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971b8e-aa6f-435f-bb9a-f99ccc42ee61" elementFormDefault="qualified">
    <xsd:import namespace="http://schemas.microsoft.com/office/2006/documentManagement/types"/>
    <xsd:import namespace="http://schemas.microsoft.com/office/infopath/2007/PartnerControls"/>
    <xsd:element name="SharedWithDetails" ma:index="2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c94459-a6c5-4cf5-89c0-115a7989494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02aad992-3633-49d6-bab6-2833da5e6d5f}" ma:internalName="TaxCatchAll" ma:showField="CatchAllData" ma:web="64c94459-a6c5-4cf5-89c0-115a798949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067044f-c8a9-4d3c-af6b-3960191fe327">
      <Terms xmlns="http://schemas.microsoft.com/office/infopath/2007/PartnerControls"/>
    </lcf76f155ced4ddcb4097134ff3c332f>
    <TaxCatchAll xmlns="64c94459-a6c5-4cf5-89c0-115a7989494d" xsi:nil="true"/>
    <_dlc_DocId xmlns="fc3156d0-6477-4e59-85db-677a3ac3ddef">MMB0-338994810-68984</_dlc_DocId>
    <_dlc_DocIdUrl xmlns="fc3156d0-6477-4e59-85db-677a3ac3ddef">
      <Url>https://mmbonline.sharepoint.com/OD/OKD/_layouts/15/DocIdRedir.aspx?ID=MMB0-338994810-68984</Url>
      <Description>MMB0-338994810-68984</Description>
    </_dlc_DocIdUrl>
  </documentManagement>
</p:properties>
</file>

<file path=customXml/itemProps1.xml><?xml version="1.0" encoding="utf-8"?>
<ds:datastoreItem xmlns:ds="http://schemas.openxmlformats.org/officeDocument/2006/customXml" ds:itemID="{7444DED7-45BC-439D-ACB8-7855B2457C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775537-4851-45AE-A8CC-45DBBB3C5213}"/>
</file>

<file path=customXml/itemProps3.xml><?xml version="1.0" encoding="utf-8"?>
<ds:datastoreItem xmlns:ds="http://schemas.openxmlformats.org/officeDocument/2006/customXml" ds:itemID="{01BF77B5-69E8-44D4-A46D-5BA58FBED8AE}"/>
</file>

<file path=customXml/itemProps4.xml><?xml version="1.0" encoding="utf-8"?>
<ds:datastoreItem xmlns:ds="http://schemas.openxmlformats.org/officeDocument/2006/customXml" ds:itemID="{B784D54A-D32C-448B-8CC0-63E6FB5E0A3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3</Words>
  <Characters>1501</Characters>
  <Application>Microsoft Office Word</Application>
  <DocSecurity>0</DocSecurity>
  <Lines>12</Lines>
  <Paragraphs>3</Paragraphs>
  <ScaleCrop>false</ScaleCrop>
  <Company>Ministerstvo financí</Company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předávacího protokolu</dc:title>
  <dc:subject/>
  <dc:creator>p011561</dc:creator>
  <cp:keywords/>
  <cp:lastModifiedBy>Tomáš Páleníček z KROUPAHELÁN</cp:lastModifiedBy>
  <cp:revision>70</cp:revision>
  <cp:lastPrinted>2022-09-07T11:14:00Z</cp:lastPrinted>
  <dcterms:created xsi:type="dcterms:W3CDTF">2022-08-29T10:45:00Z</dcterms:created>
  <dcterms:modified xsi:type="dcterms:W3CDTF">2023-02-21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074605A5FCDB4F83B25E1D1611A531</vt:lpwstr>
  </property>
  <property fmtid="{D5CDD505-2E9C-101B-9397-08002B2CF9AE}" pid="3" name="_dlc_DocIdItemGuid">
    <vt:lpwstr>302cff3d-eca8-4c38-a556-38ebc1645de3</vt:lpwstr>
  </property>
</Properties>
</file>